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ncy Tia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nc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a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 S Highland Ave Arlington Heights 60005-18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ncymarie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95318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lo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